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59C27AE" w:rsidR="004C276F" w:rsidRDefault="00624D7D" w:rsidP="00624D7D">
      <w:pPr>
        <w:jc w:val="center"/>
        <w:rPr>
          <w:b/>
          <w:bCs/>
          <w:sz w:val="40"/>
          <w:szCs w:val="40"/>
          <w:lang w:val="en-US"/>
        </w:rPr>
      </w:pPr>
      <w:r>
        <w:rPr>
          <w:b/>
          <w:bCs/>
          <w:sz w:val="40"/>
          <w:szCs w:val="40"/>
          <w:highlight w:val="green"/>
          <w:lang w:val="en-US"/>
        </w:rPr>
        <w:lastRenderedPageBreak/>
        <w:t>Intents</w:t>
      </w:r>
    </w:p>
    <w:p w14:paraId="205FFB32" w14:textId="77777777" w:rsidR="00C47945" w:rsidRDefault="00C47945" w:rsidP="0025136F">
      <w:pPr>
        <w:jc w:val="center"/>
        <w:rPr>
          <w:b/>
          <w:bCs/>
          <w:sz w:val="40"/>
          <w:szCs w:val="40"/>
          <w:lang w:val="en-US"/>
        </w:rPr>
      </w:pPr>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Pr="00F41D29" w:rsidRDefault="0006298B" w:rsidP="0025136F">
      <w:pPr>
        <w:tabs>
          <w:tab w:val="left" w:pos="3308"/>
        </w:tabs>
        <w:jc w:val="center"/>
        <w:rPr>
          <w:b/>
          <w:bCs/>
          <w:sz w:val="36"/>
          <w:szCs w:val="36"/>
          <w:lang w:val="en-US"/>
        </w:rPr>
      </w:pPr>
      <w:r w:rsidRPr="00F41D29">
        <w:rPr>
          <w:b/>
          <w:bCs/>
          <w:sz w:val="36"/>
          <w:szCs w:val="36"/>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Default="00DB0519" w:rsidP="0006298B">
      <w:pPr>
        <w:tabs>
          <w:tab w:val="left" w:pos="3308"/>
        </w:tabs>
        <w:rPr>
          <w:b/>
          <w:bCs/>
          <w:lang w:val="en-US"/>
        </w:rPr>
      </w:pPr>
      <w:r>
        <w:rPr>
          <w:b/>
          <w:bCs/>
          <w:lang w:val="en-US"/>
        </w:rPr>
        <w:t>See in the terminal for understanding the states</w:t>
      </w:r>
    </w:p>
    <w:p w14:paraId="3B70253F" w14:textId="5B26B523" w:rsidR="000B3998" w:rsidRDefault="000B3998" w:rsidP="000B3998">
      <w:pPr>
        <w:tabs>
          <w:tab w:val="left" w:pos="3308"/>
        </w:tabs>
        <w:ind w:left="720"/>
        <w:rPr>
          <w:b/>
          <w:bCs/>
          <w:lang w:val="en-US"/>
        </w:rPr>
      </w:pPr>
      <w:r>
        <w:rPr>
          <w:b/>
          <w:bCs/>
          <w:lang w:val="en-US"/>
        </w:rPr>
        <w:t>When we change the mob state then the activity count change, for doing this in a r</w:t>
      </w:r>
      <w:r w:rsidR="00A45064">
        <w:rPr>
          <w:b/>
          <w:bCs/>
          <w:lang w:val="en-US"/>
        </w:rPr>
        <w:t>ight way we use these functions.</w:t>
      </w:r>
    </w:p>
    <w:p w14:paraId="1BF32D8A" w14:textId="77777777" w:rsidR="00A45064" w:rsidRDefault="00A45064" w:rsidP="000B3998">
      <w:pPr>
        <w:tabs>
          <w:tab w:val="left" w:pos="3308"/>
        </w:tabs>
        <w:ind w:left="720"/>
        <w:rPr>
          <w:b/>
          <w:bCs/>
          <w:lang w:val="en-US"/>
        </w:rPr>
      </w:pPr>
    </w:p>
    <w:p w14:paraId="6DDAFF27" w14:textId="77777777" w:rsidR="000B3998" w:rsidRPr="0006298B" w:rsidRDefault="000B3998" w:rsidP="0006298B">
      <w:pPr>
        <w:tabs>
          <w:tab w:val="left" w:pos="3308"/>
        </w:tabs>
        <w:rPr>
          <w:b/>
          <w:bCs/>
          <w:sz w:val="32"/>
          <w:szCs w:val="32"/>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2A6F40EB" w14:textId="77777777" w:rsidR="00D37611" w:rsidRDefault="00D37611" w:rsidP="000B2614">
      <w:pPr>
        <w:rPr>
          <w:lang w:val="en-US"/>
        </w:rPr>
      </w:pPr>
      <w:bookmarkStart w:id="0" w:name="_GoBack"/>
      <w:bookmarkEnd w:id="0"/>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49.75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5pt;height:243.7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5pt;height:243.7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5pt;height:248.2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329D4" w14:textId="77777777" w:rsidR="00855B0E" w:rsidRDefault="00855B0E" w:rsidP="008D1106">
      <w:pPr>
        <w:spacing w:line="240" w:lineRule="auto"/>
      </w:pPr>
      <w:r>
        <w:separator/>
      </w:r>
    </w:p>
  </w:endnote>
  <w:endnote w:type="continuationSeparator" w:id="0">
    <w:p w14:paraId="5B192158" w14:textId="77777777" w:rsidR="00855B0E" w:rsidRDefault="00855B0E"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3E580F" w14:textId="77777777" w:rsidR="00855B0E" w:rsidRDefault="00855B0E" w:rsidP="008D1106">
      <w:pPr>
        <w:spacing w:line="240" w:lineRule="auto"/>
      </w:pPr>
      <w:r>
        <w:separator/>
      </w:r>
    </w:p>
  </w:footnote>
  <w:footnote w:type="continuationSeparator" w:id="0">
    <w:p w14:paraId="15846184" w14:textId="77777777" w:rsidR="00855B0E" w:rsidRDefault="00855B0E"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998"/>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4D7D"/>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5B0E"/>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41D60"/>
    <w:rsid w:val="00A44BBA"/>
    <w:rsid w:val="00A45064"/>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37611"/>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C3B1E"/>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1D29"/>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94019-78CC-469A-8589-BED3F49F0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TotalTime>
  <Pages>51</Pages>
  <Words>784</Words>
  <Characters>447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74</cp:revision>
  <dcterms:created xsi:type="dcterms:W3CDTF">2021-03-01T06:48:00Z</dcterms:created>
  <dcterms:modified xsi:type="dcterms:W3CDTF">2021-06-10T06:46:00Z</dcterms:modified>
</cp:coreProperties>
</file>